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F1B47D" w14:textId="3792ABE3" w:rsidR="007358FC" w:rsidRPr="003F56BD" w:rsidRDefault="000F45CC" w:rsidP="003F56BD">
      <w:pPr>
        <w:jc w:val="center"/>
        <w:rPr>
          <w:b/>
          <w:sz w:val="32"/>
        </w:rPr>
      </w:pPr>
      <w:r>
        <w:rPr>
          <w:rFonts w:hint="eastAsia"/>
          <w:b/>
          <w:sz w:val="32"/>
        </w:rPr>
        <w:t>关于一款塔防游戏的</w:t>
      </w:r>
      <w:r w:rsidR="009C25A4" w:rsidRPr="003F56BD">
        <w:rPr>
          <w:rFonts w:hint="eastAsia"/>
          <w:b/>
          <w:sz w:val="32"/>
        </w:rPr>
        <w:t>项目</w:t>
      </w:r>
      <w:r w:rsidR="009C25A4" w:rsidRPr="003F56BD">
        <w:rPr>
          <w:b/>
          <w:sz w:val="32"/>
        </w:rPr>
        <w:t>计划书</w:t>
      </w:r>
    </w:p>
    <w:p w14:paraId="76A6247B" w14:textId="6E0D5B6E" w:rsidR="009C25A4" w:rsidRDefault="000F45CC" w:rsidP="0076039A">
      <w:pPr>
        <w:pStyle w:val="Heading1"/>
        <w:numPr>
          <w:ilvl w:val="0"/>
          <w:numId w:val="1"/>
        </w:numPr>
        <w:spacing w:before="0" w:after="0" w:line="240" w:lineRule="auto"/>
        <w:rPr>
          <w:rFonts w:ascii="宋体" w:eastAsia="宋体" w:hAnsi="宋体" w:hint="eastAsia"/>
          <w:sz w:val="28"/>
        </w:rPr>
      </w:pPr>
      <w:r>
        <w:rPr>
          <w:rFonts w:ascii="宋体" w:eastAsia="宋体" w:hAnsi="宋体" w:hint="eastAsia"/>
          <w:sz w:val="28"/>
        </w:rPr>
        <w:t>项</w:t>
      </w:r>
      <w:r>
        <w:rPr>
          <w:rFonts w:ascii="MS Mincho" w:eastAsia="MS Mincho" w:hAnsi="MS Mincho" w:cs="MS Mincho"/>
          <w:sz w:val="28"/>
        </w:rPr>
        <w:t>目</w:t>
      </w:r>
      <w:r w:rsidR="009C25A4" w:rsidRPr="00CF50DC">
        <w:rPr>
          <w:rFonts w:ascii="宋体" w:eastAsia="宋体" w:hAnsi="宋体"/>
          <w:sz w:val="28"/>
        </w:rPr>
        <w:t>概述</w:t>
      </w:r>
    </w:p>
    <w:p w14:paraId="47256ED8" w14:textId="435695A9" w:rsidR="00570692" w:rsidRPr="00570692" w:rsidRDefault="00570692" w:rsidP="00570692">
      <w:pPr>
        <w:rPr>
          <w:rFonts w:hint="eastAsia"/>
        </w:rPr>
      </w:pP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此款游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戏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是通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过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在地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图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上建造炮塔或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类似建筑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物，以阻止游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戏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中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敌人进攻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的策略</w:t>
      </w:r>
      <w:r>
        <w:rPr>
          <w:rFonts w:ascii="MS Mincho" w:eastAsia="MS Mincho" w:hAnsi="MS Mincho" w:cs="MS Mincho" w:hint="eastAsia"/>
          <w:b/>
          <w:bCs/>
          <w:kern w:val="44"/>
          <w:sz w:val="28"/>
          <w:szCs w:val="44"/>
        </w:rPr>
        <w:t>型游</w:t>
      </w:r>
      <w:r>
        <w:rPr>
          <w:rFonts w:ascii="SimSun" w:eastAsia="SimSun" w:hAnsi="SimSun" w:cs="SimSun"/>
          <w:b/>
          <w:bCs/>
          <w:kern w:val="44"/>
          <w:sz w:val="28"/>
          <w:szCs w:val="44"/>
        </w:rPr>
        <w:t>戏</w:t>
      </w:r>
      <w:r>
        <w:rPr>
          <w:rFonts w:ascii="MS Mincho" w:eastAsia="MS Mincho" w:hAnsi="MS Mincho" w:cs="MS Mincho" w:hint="eastAsia"/>
          <w:b/>
          <w:bCs/>
          <w:kern w:val="44"/>
          <w:sz w:val="28"/>
          <w:szCs w:val="44"/>
        </w:rPr>
        <w:t>。</w:t>
      </w:r>
    </w:p>
    <w:p w14:paraId="6274170B" w14:textId="3772DE28" w:rsidR="0079757A" w:rsidRPr="00CF4B92" w:rsidRDefault="000F45CC" w:rsidP="00CF4B92">
      <w:pPr>
        <w:pStyle w:val="Heading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>
        <w:rPr>
          <w:rFonts w:ascii="SimSun" w:eastAsia="SimSun" w:hAnsi="SimSun" w:cs="SimSun"/>
          <w:sz w:val="28"/>
        </w:rPr>
        <w:t>项</w:t>
      </w:r>
      <w:r>
        <w:rPr>
          <w:rFonts w:ascii="MS Mincho" w:eastAsia="MS Mincho" w:hAnsi="MS Mincho" w:cs="MS Mincho" w:hint="eastAsia"/>
          <w:sz w:val="28"/>
        </w:rPr>
        <w:t>目</w:t>
      </w:r>
      <w:r w:rsidR="009C25A4" w:rsidRPr="001A582A">
        <w:rPr>
          <w:rFonts w:ascii="MS Mincho" w:eastAsia="MS Mincho" w:hAnsi="MS Mincho" w:cs="MS Mincho"/>
          <w:sz w:val="28"/>
        </w:rPr>
        <w:t>构思的</w:t>
      </w:r>
      <w:r w:rsidR="009C25A4" w:rsidRPr="001A582A">
        <w:rPr>
          <w:rFonts w:ascii="宋体" w:eastAsia="宋体" w:hAnsi="宋体"/>
          <w:sz w:val="28"/>
        </w:rPr>
        <w:t>创</w:t>
      </w:r>
      <w:r w:rsidR="009C25A4" w:rsidRPr="001A582A">
        <w:rPr>
          <w:rFonts w:ascii="MS Mincho" w:eastAsia="MS Mincho" w:hAnsi="MS Mincho" w:cs="MS Mincho"/>
          <w:sz w:val="28"/>
        </w:rPr>
        <w:t>意与价</w:t>
      </w:r>
      <w:r w:rsidR="009C25A4" w:rsidRPr="001A582A">
        <w:rPr>
          <w:rFonts w:ascii="宋体" w:eastAsia="宋体" w:hAnsi="宋体"/>
          <w:sz w:val="28"/>
        </w:rPr>
        <w:t>值</w:t>
      </w:r>
    </w:p>
    <w:p w14:paraId="1AA4FE0E" w14:textId="77777777" w:rsidR="00195E84" w:rsidRDefault="00195E84" w:rsidP="00F60716">
      <w:pPr>
        <w:pStyle w:val="Heading2"/>
        <w:numPr>
          <w:ilvl w:val="0"/>
          <w:numId w:val="3"/>
        </w:numPr>
        <w:spacing w:before="0" w:after="0" w:line="240" w:lineRule="auto"/>
        <w:rPr>
          <w:rFonts w:ascii="宋体" w:eastAsia="宋体" w:hAnsi="宋体" w:hint="eastAsia"/>
          <w:sz w:val="28"/>
        </w:rPr>
      </w:pPr>
      <w:r w:rsidRPr="001A582A">
        <w:rPr>
          <w:rFonts w:ascii="宋体" w:eastAsia="宋体" w:hAnsi="宋体" w:hint="eastAsia"/>
          <w:sz w:val="28"/>
        </w:rPr>
        <w:t>问题</w:t>
      </w:r>
      <w:r w:rsidR="0091250F" w:rsidRPr="001A582A">
        <w:rPr>
          <w:rFonts w:ascii="MS Mincho" w:eastAsia="MS Mincho" w:hAnsi="MS Mincho" w:cs="MS Mincho"/>
          <w:sz w:val="28"/>
        </w:rPr>
        <w:t>：</w:t>
      </w:r>
      <w:r w:rsidR="0091250F" w:rsidRPr="001A582A">
        <w:rPr>
          <w:rFonts w:ascii="宋体" w:eastAsia="宋体" w:hAnsi="宋体"/>
          <w:sz w:val="28"/>
        </w:rPr>
        <w:t>选题</w:t>
      </w:r>
      <w:r w:rsidR="0091250F" w:rsidRPr="001A582A">
        <w:rPr>
          <w:rFonts w:ascii="宋体" w:eastAsia="宋体" w:hAnsi="宋体" w:hint="eastAsia"/>
          <w:sz w:val="28"/>
        </w:rPr>
        <w:t>动机</w:t>
      </w:r>
      <w:r w:rsidR="0091250F" w:rsidRPr="001A582A">
        <w:rPr>
          <w:rFonts w:ascii="MS Mincho" w:eastAsia="MS Mincho" w:hAnsi="MS Mincho" w:cs="MS Mincho"/>
          <w:sz w:val="28"/>
        </w:rPr>
        <w:t>与目的</w:t>
      </w:r>
    </w:p>
    <w:p w14:paraId="43443EA9" w14:textId="335C8F40" w:rsidR="00CF4B92" w:rsidRPr="00CF4B92" w:rsidRDefault="00CF4B92" w:rsidP="00CF4B92">
      <w:pPr>
        <w:rPr>
          <w:rFonts w:hint="eastAsia"/>
        </w:rPr>
      </w:pPr>
      <w:r>
        <w:rPr>
          <w:rFonts w:ascii="MS Mincho" w:eastAsia="MS Mincho" w:hAnsi="MS Mincho" w:cs="MS Mincho"/>
          <w:b/>
          <w:bCs/>
          <w:sz w:val="28"/>
          <w:szCs w:val="32"/>
        </w:rPr>
        <w:t>据</w:t>
      </w:r>
      <w:r>
        <w:rPr>
          <w:rFonts w:ascii="宋体" w:eastAsia="宋体" w:hAnsi="宋体" w:cstheme="majorBidi" w:hint="eastAsia"/>
          <w:b/>
          <w:bCs/>
          <w:sz w:val="28"/>
          <w:szCs w:val="32"/>
        </w:rPr>
        <w:t>统计，市场</w:t>
      </w:r>
      <w:r>
        <w:rPr>
          <w:rFonts w:ascii="MS Mincho" w:eastAsia="MS Mincho" w:hAnsi="MS Mincho" w:cs="MS Mincho"/>
          <w:b/>
          <w:bCs/>
          <w:sz w:val="28"/>
          <w:szCs w:val="32"/>
        </w:rPr>
        <w:t>上有百余种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不同</w:t>
      </w:r>
      <w:r>
        <w:rPr>
          <w:rFonts w:ascii="SimSun" w:eastAsia="SimSun" w:hAnsi="SimSun" w:cs="SimSun"/>
          <w:b/>
          <w:bCs/>
          <w:sz w:val="28"/>
          <w:szCs w:val="32"/>
        </w:rPr>
        <w:t>类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型的塔防游</w:t>
      </w:r>
      <w:r>
        <w:rPr>
          <w:rFonts w:ascii="SimSun" w:eastAsia="SimSun" w:hAnsi="SimSun" w:cs="SimSun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，但是只有很少一部分</w:t>
      </w:r>
      <w:r>
        <w:rPr>
          <w:rFonts w:ascii="SimSun" w:eastAsia="SimSun" w:hAnsi="SimSun" w:cs="SimSun"/>
          <w:b/>
          <w:bCs/>
          <w:sz w:val="28"/>
          <w:szCs w:val="32"/>
        </w:rPr>
        <w:t>对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于塔防游</w:t>
      </w:r>
      <w:r>
        <w:rPr>
          <w:rFonts w:ascii="SimSun" w:eastAsia="SimSun" w:hAnsi="SimSun" w:cs="SimSun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中</w:t>
      </w:r>
      <w:r>
        <w:rPr>
          <w:rFonts w:ascii="SimSun" w:eastAsia="SimSun" w:hAnsi="SimSun" w:cs="SimSun"/>
          <w:b/>
          <w:bCs/>
          <w:sz w:val="28"/>
          <w:szCs w:val="32"/>
        </w:rPr>
        <w:t>剧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情的</w:t>
      </w:r>
      <w:r>
        <w:rPr>
          <w:rFonts w:ascii="SimSun" w:eastAsia="SimSun" w:hAnsi="SimSun" w:cs="SimSun"/>
          <w:b/>
          <w:bCs/>
          <w:sz w:val="28"/>
          <w:szCs w:val="32"/>
        </w:rPr>
        <w:t>设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置比</w:t>
      </w:r>
      <w:r>
        <w:rPr>
          <w:rFonts w:ascii="SimSun" w:eastAsia="SimSun" w:hAnsi="SimSun" w:cs="SimSun"/>
          <w:b/>
          <w:bCs/>
          <w:sz w:val="28"/>
          <w:szCs w:val="32"/>
        </w:rPr>
        <w:t>较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好，所以本</w:t>
      </w:r>
      <w:r>
        <w:rPr>
          <w:rFonts w:ascii="SimSun" w:eastAsia="SimSun" w:hAnsi="SimSun" w:cs="SimSun"/>
          <w:b/>
          <w:bCs/>
          <w:sz w:val="28"/>
          <w:szCs w:val="32"/>
        </w:rPr>
        <w:t>项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目想在一些塔防游</w:t>
      </w:r>
      <w:r>
        <w:rPr>
          <w:rFonts w:ascii="SimSun" w:eastAsia="SimSun" w:hAnsi="SimSun" w:cs="SimSun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的基</w:t>
      </w:r>
      <w:r>
        <w:rPr>
          <w:rFonts w:ascii="SimSun" w:eastAsia="SimSun" w:hAnsi="SimSun" w:cs="SimSun"/>
          <w:b/>
          <w:bCs/>
          <w:sz w:val="28"/>
          <w:szCs w:val="32"/>
        </w:rPr>
        <w:t>础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上增加</w:t>
      </w:r>
      <w:r>
        <w:rPr>
          <w:rFonts w:ascii="SimSun" w:eastAsia="SimSun" w:hAnsi="SimSun" w:cs="SimSun"/>
          <w:b/>
          <w:bCs/>
          <w:sz w:val="28"/>
          <w:szCs w:val="32"/>
        </w:rPr>
        <w:t>剧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情</w:t>
      </w:r>
      <w:r>
        <w:rPr>
          <w:rFonts w:ascii="SimSun" w:eastAsia="SimSun" w:hAnsi="SimSun" w:cs="SimSun"/>
          <w:b/>
          <w:bCs/>
          <w:sz w:val="28"/>
          <w:szCs w:val="32"/>
        </w:rPr>
        <w:t>设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置，以达到增加游</w:t>
      </w:r>
      <w:r>
        <w:rPr>
          <w:rFonts w:ascii="SimSun" w:eastAsia="SimSun" w:hAnsi="SimSun" w:cs="SimSun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性的目的。</w:t>
      </w:r>
    </w:p>
    <w:p w14:paraId="39F9CF9C" w14:textId="77777777" w:rsidR="00195E84" w:rsidRPr="001A582A" w:rsidRDefault="00195E84" w:rsidP="00F60716">
      <w:pPr>
        <w:pStyle w:val="Heading2"/>
        <w:numPr>
          <w:ilvl w:val="0"/>
          <w:numId w:val="3"/>
        </w:numPr>
        <w:spacing w:before="0" w:after="0" w:line="240" w:lineRule="auto"/>
        <w:rPr>
          <w:rFonts w:ascii="宋体" w:eastAsia="宋体" w:hAnsi="宋体"/>
          <w:sz w:val="28"/>
        </w:rPr>
      </w:pPr>
      <w:r w:rsidRPr="001A582A">
        <w:rPr>
          <w:rFonts w:ascii="宋体" w:eastAsia="宋体" w:hAnsi="宋体" w:hint="eastAsia"/>
          <w:sz w:val="28"/>
        </w:rPr>
        <w:t>创意</w:t>
      </w:r>
      <w:r w:rsidR="0091250F" w:rsidRPr="001A582A">
        <w:rPr>
          <w:rFonts w:ascii="宋体" w:eastAsia="宋体" w:hAnsi="宋体" w:hint="eastAsia"/>
          <w:sz w:val="28"/>
        </w:rPr>
        <w:t>：</w:t>
      </w:r>
      <w:r w:rsidR="0091250F" w:rsidRPr="001A582A">
        <w:rPr>
          <w:rFonts w:ascii="宋体" w:eastAsia="宋体" w:hAnsi="宋体"/>
          <w:sz w:val="28"/>
        </w:rPr>
        <w:t>参赛作品的构思描述</w:t>
      </w:r>
    </w:p>
    <w:p w14:paraId="3F9E62A6" w14:textId="1FA803C1" w:rsidR="00F546A9" w:rsidRPr="00472B1D" w:rsidRDefault="00472B1D" w:rsidP="00472B1D">
      <w:pPr>
        <w:ind w:firstLineChars="200" w:firstLine="420"/>
        <w:rPr>
          <w:rFonts w:ascii="宋体" w:eastAsia="宋体" w:hAnsi="宋体" w:cstheme="minorEastAsia"/>
        </w:rPr>
      </w:pPr>
      <w:r>
        <w:rPr>
          <w:rFonts w:ascii="宋体" w:eastAsia="宋体" w:hAnsi="宋体" w:cstheme="minorEastAsia" w:hint="eastAsia"/>
        </w:rPr>
        <w:t>1</w:t>
      </w:r>
      <w:r>
        <w:rPr>
          <w:rFonts w:ascii="MS Mincho" w:eastAsia="MS Mincho" w:hAnsi="MS Mincho" w:cs="MS Mincho"/>
        </w:rPr>
        <w:t>）</w:t>
      </w:r>
      <w:r w:rsidR="00CF4B92">
        <w:rPr>
          <w:rFonts w:ascii="MS Mincho" w:eastAsia="MS Mincho" w:hAnsi="MS Mincho" w:cs="MS Mincho"/>
        </w:rPr>
        <w:t>背景</w:t>
      </w:r>
      <w:r>
        <w:rPr>
          <w:rFonts w:ascii="宋体" w:eastAsia="宋体" w:hAnsi="宋体" w:cstheme="minorEastAsia" w:hint="eastAsia"/>
        </w:rPr>
        <w:t>创意</w:t>
      </w:r>
      <w:r w:rsidR="00F546A9" w:rsidRPr="00472B1D">
        <w:rPr>
          <w:rFonts w:ascii="MS Mincho" w:eastAsia="MS Mincho" w:hAnsi="MS Mincho" w:cs="MS Mincho"/>
        </w:rPr>
        <w:t>：</w:t>
      </w:r>
    </w:p>
    <w:p w14:paraId="195F3511" w14:textId="495CA1A2" w:rsidR="006A7505" w:rsidRPr="004439B6" w:rsidRDefault="004439B6" w:rsidP="006A7505">
      <w:pPr>
        <w:widowControl/>
        <w:jc w:val="left"/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</w:pPr>
      <w:r>
        <w:rPr>
          <w:rFonts w:ascii="Microsoft YaHei" w:eastAsia="Microsoft YaHei" w:hAnsi="Microsoft YaHei" w:cs="Times New Roman" w:hint="eastAsia"/>
          <w:color w:val="666666"/>
          <w:kern w:val="0"/>
          <w:sz w:val="24"/>
          <w:szCs w:val="24"/>
          <w:shd w:val="clear" w:color="auto" w:fill="FFFFFF"/>
        </w:rPr>
        <w:t xml:space="preserve">  </w:t>
      </w:r>
      <w:r w:rsidR="006A7505" w:rsidRPr="006A7505"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  <w:t>上古时期，炎帝为了要保持神至高无上的地位，而拒绝给予凡间迈入文明社会的最后一样物品</w:t>
      </w:r>
      <w:r w:rsidR="006A7505" w:rsidRPr="006A7505"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  <w:t>——</w:t>
      </w:r>
      <w:r w:rsidR="006A7505" w:rsidRPr="006A7505"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  <w:t>火。为了帮助自己</w:t>
      </w:r>
      <w:bookmarkStart w:id="0" w:name="_GoBack"/>
      <w:bookmarkEnd w:id="0"/>
      <w:r w:rsidR="006A7505" w:rsidRPr="006A7505"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  <w:t>的子民摆脱茹毛饮血的原始生活，女娲偷得火种投放于凡间。从此，凡间开始向文明社会快速前进。在长期无火种照耀的岁月里，北方至阴至寒的黑暗地带产生了黑暗的祭品</w:t>
      </w:r>
      <w:r w:rsidR="006A7505" w:rsidRPr="006A7505"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  <w:t>——</w:t>
      </w:r>
      <w:r w:rsidR="006A7505" w:rsidRPr="006A7505">
        <w:rPr>
          <w:rFonts w:ascii="Abadi MT Condensed Extra Bold" w:eastAsia="Microsoft YaHei" w:hAnsi="Abadi MT Condensed Extra Bold" w:cs="Times New Roman"/>
          <w:color w:val="666666"/>
          <w:kern w:val="0"/>
          <w:sz w:val="18"/>
          <w:szCs w:val="18"/>
          <w:shd w:val="clear" w:color="auto" w:fill="FFFFFF"/>
        </w:rPr>
        <w:t>魔族，他们拥有黑暗能量，长期生活在黑色地带，心性中光辉点逐渐被消磨殆尽，取而代之的则是黑暗的心性。</w:t>
      </w:r>
    </w:p>
    <w:p w14:paraId="033D4391" w14:textId="77777777" w:rsidR="006A7505" w:rsidRPr="004439B6" w:rsidRDefault="006A7505" w:rsidP="006A7505">
      <w:pPr>
        <w:pStyle w:val="NormalWeb"/>
        <w:spacing w:before="300" w:beforeAutospacing="0" w:after="0" w:afterAutospacing="0"/>
        <w:ind w:firstLine="480"/>
        <w:rPr>
          <w:rFonts w:ascii="Abadi MT Condensed Extra Bold" w:eastAsia="Microsoft YaHei" w:hAnsi="Abadi MT Condensed Extra Bold"/>
          <w:color w:val="666666"/>
          <w:sz w:val="18"/>
          <w:szCs w:val="18"/>
        </w:rPr>
      </w:pP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这个种族总是阴郁善妒，极具侵略性和攻击性。而在南边至阳地带，因有太阳神金乌的眷顾，他们最早开化，拥有先进发达的文明，在人族刚刚摆脱茹毛饮血的生活时，这个种族的文明已经发展至最高峰，他们从天地日月间悟出宇宙命数轮回之道，通过修炼逐渐摆脱了人的躯体，他们不仅具有上千年的寿命，而且拥有强大的法力，而被成为神族，其位不低于九天之上生活在云浮城的上古创造神们。</w:t>
      </w:r>
    </w:p>
    <w:p w14:paraId="6055CFDD" w14:textId="77777777" w:rsidR="006A7505" w:rsidRPr="004439B6" w:rsidRDefault="006A7505" w:rsidP="006A7505">
      <w:pPr>
        <w:pStyle w:val="NormalWeb"/>
        <w:spacing w:before="300" w:beforeAutospacing="0" w:after="0" w:afterAutospacing="0"/>
        <w:ind w:firstLine="480"/>
        <w:rPr>
          <w:rFonts w:ascii="Abadi MT Condensed Extra Bold" w:eastAsia="Microsoft YaHei" w:hAnsi="Abadi MT Condensed Extra Bold"/>
          <w:color w:val="666666"/>
          <w:sz w:val="18"/>
          <w:szCs w:val="18"/>
        </w:rPr>
      </w:pP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就这样过了许久，魔族中有人腻烦了魔族杀戮嗜血的残暴的生活方式，而神族中则有人厌倦了神界冷清严肃的修真氛围，他们开始共同寻找第三种生存方式。他们相互沟通、联姻，于是这两个族系之间衍生出了第三个种族，一个多姿多彩、富有生命力的种族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——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人族，他们寄居在神族与魔族的交接地带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——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肥沃的中原。拥有火种之后，人族凭借自身非凡的创造力，以一日千里的速度追赶着其他两族的文明。</w:t>
      </w:r>
    </w:p>
    <w:p w14:paraId="57144859" w14:textId="77777777" w:rsidR="006A7505" w:rsidRPr="004439B6" w:rsidRDefault="006A7505" w:rsidP="006A7505">
      <w:pPr>
        <w:pStyle w:val="NormalWeb"/>
        <w:spacing w:before="300" w:beforeAutospacing="0" w:after="0" w:afterAutospacing="0"/>
        <w:ind w:firstLine="480"/>
        <w:rPr>
          <w:rFonts w:ascii="Abadi MT Condensed Extra Bold" w:eastAsia="Microsoft YaHei" w:hAnsi="Abadi MT Condensed Extra Bold"/>
          <w:color w:val="666666"/>
          <w:sz w:val="18"/>
          <w:szCs w:val="18"/>
        </w:rPr>
      </w:pP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凡间呈现出一副蒸蒸日上的景象。炎帝得知女娲偷火种的事后异常的恼怒，用怨念与黑暗幻化成了一个妖艳绝伦的女子，带着一个装满灾难、病疫与仇恨等一切不祥之物的瓶子来到凡间。凡间的人皇与魔君为此女子所魅惑，两族为此而发生了战争。此女子倒出瓶中之物，顿时凡间乌烟瘴气，生灵涂炭。最后在神族的出面干预下，才平定了这场灾祸，妖女也被封印于神族的七星台。</w:t>
      </w:r>
    </w:p>
    <w:p w14:paraId="402860DD" w14:textId="77777777" w:rsidR="006A7505" w:rsidRPr="004439B6" w:rsidRDefault="006A7505" w:rsidP="006A7505">
      <w:pPr>
        <w:pStyle w:val="NormalWeb"/>
        <w:spacing w:before="300" w:beforeAutospacing="0" w:after="0" w:afterAutospacing="0"/>
        <w:ind w:firstLine="480"/>
        <w:rPr>
          <w:rFonts w:ascii="Abadi MT Condensed Extra Bold" w:eastAsia="Microsoft YaHei" w:hAnsi="Abadi MT Condensed Extra Bold"/>
          <w:color w:val="666666"/>
          <w:sz w:val="18"/>
          <w:szCs w:val="18"/>
        </w:rPr>
      </w:pP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在炎帝准备带着五行大军血洗凡间之时，众神出手阻止，经过一场恶战终将其封印于一支神箭当中。这一场几十万年前的动乱终暂告一段落。时光流转，几十万年后，因破军星陡亮，炎帝力量猛增，试图逃离之际被众神再次阻止，而困于七星台的妖女却逃出神界，投入魔族，自此便如放虎归山，杳无音讯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lastRenderedPageBreak/>
        <w:t xml:space="preserve">[6] 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。转眼数万年后，东汉末年，人族朝廷腐败，民不聊生，魔族实力壮大，对中原大陆虎视眈眈，神族界修真进入浮躁期，天地之间戾气剧增。</w:t>
      </w:r>
    </w:p>
    <w:p w14:paraId="6818D2A7" w14:textId="77777777" w:rsidR="006A7505" w:rsidRPr="004439B6" w:rsidRDefault="006A7505" w:rsidP="006A7505">
      <w:pPr>
        <w:pStyle w:val="NormalWeb"/>
        <w:spacing w:before="300" w:beforeAutospacing="0" w:after="0" w:afterAutospacing="0"/>
        <w:ind w:firstLine="480"/>
        <w:rPr>
          <w:rFonts w:ascii="Abadi MT Condensed Extra Bold" w:eastAsia="Microsoft YaHei" w:hAnsi="Abadi MT Condensed Extra Bold"/>
          <w:color w:val="666666"/>
          <w:sz w:val="18"/>
          <w:szCs w:val="18"/>
        </w:rPr>
      </w:pP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张角，三组精英中南华仙人的徒弟，深受乱世迫害，偷取了南华仙人的《太平要术》后，一个庞大的创世梦想在他的心中诞生。张角设计引诱看护神殿的神兽梦梦破除了神殿中锁定神箭的秘咒。贪玩的梦梦不谙世事，玩耍神箭之时因被发现而错手将神箭丢下九天。神箭破裂，炎帝的黑暗力量渗透凡间，搅动着这早已不堪的乱世。张角潜入人间，以招募信徒为名，引领了历史上一场声势浩大的农民运动，史称黄巾起义。</w:t>
      </w:r>
    </w:p>
    <w:p w14:paraId="56B1ABFB" w14:textId="01860B3A" w:rsidR="006A7505" w:rsidRPr="00AA1930" w:rsidRDefault="006A7505" w:rsidP="00AA1930">
      <w:pPr>
        <w:pStyle w:val="NormalWeb"/>
        <w:spacing w:before="300" w:beforeAutospacing="0" w:after="0" w:afterAutospacing="0"/>
        <w:ind w:firstLine="480"/>
        <w:rPr>
          <w:rFonts w:ascii="Microsoft YaHei" w:eastAsia="Microsoft YaHei" w:hAnsi="Microsoft YaHei" w:hint="eastAsia"/>
          <w:color w:val="666666"/>
        </w:rPr>
      </w:pP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而无辜的神兽梦梦也因事由它起，被三仙人赋予重任，前往凡间开始了一段寻找天命者和收集神箭碎片的漫漫之途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……</w:t>
      </w:r>
      <w:r w:rsidRPr="004439B6">
        <w:rPr>
          <w:rFonts w:ascii="Abadi MT Condensed Extra Bold" w:eastAsia="Microsoft YaHei" w:hAnsi="Abadi MT Condensed Extra Bold"/>
          <w:color w:val="666666"/>
          <w:sz w:val="18"/>
          <w:szCs w:val="18"/>
        </w:rPr>
        <w:t>梦塔防的故事便由此开始。</w:t>
      </w:r>
    </w:p>
    <w:p w14:paraId="2C758AC2" w14:textId="77777777" w:rsidR="003F56BD" w:rsidRDefault="009C25A4" w:rsidP="00A4184A">
      <w:pPr>
        <w:pStyle w:val="Heading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 w:rsidRPr="00734148">
        <w:rPr>
          <w:rFonts w:ascii="宋体" w:eastAsia="宋体" w:hAnsi="宋体"/>
          <w:sz w:val="28"/>
        </w:rPr>
        <w:t>团队组成与角色分工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3"/>
        <w:gridCol w:w="7054"/>
      </w:tblGrid>
      <w:tr w:rsidR="007359F4" w:rsidRPr="007359F4" w14:paraId="45ACD9D4" w14:textId="77777777" w:rsidTr="00491F6D">
        <w:trPr>
          <w:jc w:val="center"/>
        </w:trPr>
        <w:tc>
          <w:tcPr>
            <w:tcW w:w="963" w:type="dxa"/>
          </w:tcPr>
          <w:p w14:paraId="345905DA" w14:textId="1BC0319E" w:rsidR="007359F4" w:rsidRPr="007359F4" w:rsidRDefault="007359F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长</w:t>
            </w:r>
            <w:r w:rsidR="00D41BB5">
              <w:rPr>
                <w:rFonts w:ascii="MS Mincho" w:eastAsia="MS Mincho" w:hAnsi="MS Mincho" w:cs="MS Mincho"/>
              </w:rPr>
              <w:t>（周浴清）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564239B6" w14:textId="6425F560" w:rsidR="007359F4" w:rsidRPr="007359F4" w:rsidRDefault="00D41BB5" w:rsidP="007359F4">
            <w:pPr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进</w:t>
            </w:r>
            <w:r>
              <w:rPr>
                <w:rFonts w:ascii="MS Mincho" w:eastAsia="MS Mincho" w:hAnsi="MS Mincho" w:cs="MS Mincho"/>
              </w:rPr>
              <w:t>行</w:t>
            </w:r>
            <w:r>
              <w:rPr>
                <w:rFonts w:ascii="宋体" w:eastAsia="宋体" w:hAnsi="宋体" w:hint="eastAsia"/>
              </w:rPr>
              <w:t>项</w:t>
            </w:r>
            <w:r>
              <w:rPr>
                <w:rFonts w:ascii="MS Mincho" w:eastAsia="MS Mincho" w:hAnsi="MS Mincho" w:cs="MS Mincho"/>
              </w:rPr>
              <w:t>目的原型</w:t>
            </w:r>
            <w:r>
              <w:rPr>
                <w:rFonts w:ascii="宋体" w:eastAsia="宋体" w:hAnsi="宋体" w:hint="eastAsia"/>
              </w:rPr>
              <w:t>设计以</w:t>
            </w:r>
            <w:r>
              <w:rPr>
                <w:rFonts w:ascii="MS Mincho" w:eastAsia="MS Mincho" w:hAnsi="MS Mincho" w:cs="MS Mincho"/>
              </w:rPr>
              <w:t>及</w:t>
            </w:r>
            <w:r>
              <w:rPr>
                <w:rFonts w:ascii="宋体" w:eastAsia="宋体" w:hAnsi="宋体" w:hint="eastAsia"/>
              </w:rPr>
              <w:t>项</w:t>
            </w:r>
            <w:r>
              <w:rPr>
                <w:rFonts w:ascii="MS Mincho" w:eastAsia="MS Mincho" w:hAnsi="MS Mincho" w:cs="MS Mincho"/>
              </w:rPr>
              <w:t>目的开</w:t>
            </w:r>
            <w:r>
              <w:rPr>
                <w:rFonts w:ascii="宋体" w:eastAsia="宋体" w:hAnsi="宋体" w:hint="eastAsia"/>
              </w:rPr>
              <w:t>发。</w:t>
            </w:r>
          </w:p>
        </w:tc>
      </w:tr>
      <w:tr w:rsidR="007359F4" w:rsidRPr="007359F4" w14:paraId="113C2991" w14:textId="77777777" w:rsidTr="00491F6D">
        <w:trPr>
          <w:jc w:val="center"/>
        </w:trPr>
        <w:tc>
          <w:tcPr>
            <w:tcW w:w="963" w:type="dxa"/>
          </w:tcPr>
          <w:p w14:paraId="132D6446" w14:textId="46F1F60A" w:rsidR="007359F4" w:rsidRPr="007359F4" w:rsidRDefault="007359F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 w:rsidR="00D41BB5">
              <w:rPr>
                <w:rFonts w:ascii="宋体" w:eastAsia="宋体" w:hAnsi="宋体"/>
              </w:rPr>
              <w:t>(</w:t>
            </w:r>
            <w:r w:rsidR="00D41BB5">
              <w:rPr>
                <w:rFonts w:ascii="宋体" w:eastAsia="宋体" w:hAnsi="宋体" w:hint="eastAsia"/>
              </w:rPr>
              <w:t>杨凌锋</w:t>
            </w:r>
            <w:r w:rsidR="00D41BB5"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4F6C8521" w14:textId="1DFB3357" w:rsidR="007359F4" w:rsidRPr="007359F4" w:rsidRDefault="00D41BB5" w:rsidP="007359F4">
            <w:pPr>
              <w:rPr>
                <w:rFonts w:ascii="宋体" w:eastAsia="宋体" w:hAnsi="宋体" w:hint="eastAsia"/>
              </w:rPr>
            </w:pPr>
            <w:r>
              <w:rPr>
                <w:rFonts w:ascii="MS Mincho" w:eastAsia="MS Mincho" w:hAnsi="MS Mincho" w:cs="MS Mincho"/>
              </w:rPr>
              <w:t>管理</w:t>
            </w:r>
            <w:r>
              <w:rPr>
                <w:rFonts w:ascii="SimSun" w:eastAsia="SimSun" w:hAnsi="SimSun" w:cs="SimSun"/>
              </w:rPr>
              <w:t>项</w:t>
            </w:r>
            <w:r>
              <w:rPr>
                <w:rFonts w:ascii="MS Mincho" w:eastAsia="MS Mincho" w:hAnsi="MS Mincho" w:cs="MS Mincho" w:hint="eastAsia"/>
              </w:rPr>
              <w:t>目的</w:t>
            </w:r>
            <w:r>
              <w:rPr>
                <w:rFonts w:ascii="SimSun" w:eastAsia="SimSun" w:hAnsi="SimSun" w:cs="SimSun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度，</w:t>
            </w:r>
            <w:r>
              <w:rPr>
                <w:rFonts w:ascii="SimSun" w:eastAsia="SimSun" w:hAnsi="SimSun" w:cs="SimSun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行跟踪以及改善</w:t>
            </w:r>
            <w:proofErr w:type="spellStart"/>
            <w:r>
              <w:rPr>
                <w:rFonts w:ascii="MS Mincho" w:eastAsia="MS Mincho" w:hAnsi="MS Mincho" w:cs="MS Mincho" w:hint="eastAsia"/>
              </w:rPr>
              <w:t>git</w:t>
            </w:r>
            <w:proofErr w:type="spellEnd"/>
            <w:r>
              <w:rPr>
                <w:rFonts w:ascii="MS Mincho" w:eastAsia="MS Mincho" w:hAnsi="MS Mincho" w:cs="MS Mincho" w:hint="eastAsia"/>
              </w:rPr>
              <w:t>上的</w:t>
            </w:r>
            <w:r>
              <w:rPr>
                <w:rFonts w:ascii="SimSun" w:eastAsia="SimSun" w:hAnsi="SimSun" w:cs="SimSun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度跟</w:t>
            </w:r>
            <w:r>
              <w:rPr>
                <w:rFonts w:ascii="SimSun" w:eastAsia="SimSun" w:hAnsi="SimSun" w:cs="SimSun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，人力管理。</w:t>
            </w:r>
          </w:p>
        </w:tc>
      </w:tr>
      <w:tr w:rsidR="007359F4" w:rsidRPr="007359F4" w14:paraId="0648AE37" w14:textId="77777777" w:rsidTr="00491F6D">
        <w:trPr>
          <w:jc w:val="center"/>
        </w:trPr>
        <w:tc>
          <w:tcPr>
            <w:tcW w:w="963" w:type="dxa"/>
          </w:tcPr>
          <w:p w14:paraId="4C136CB4" w14:textId="4B78BE24" w:rsidR="007359F4" w:rsidRPr="007359F4" w:rsidRDefault="005517B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 w:rsidR="00D41BB5">
              <w:rPr>
                <w:rFonts w:ascii="宋体" w:eastAsia="宋体" w:hAnsi="宋体"/>
              </w:rPr>
              <w:t>(</w:t>
            </w:r>
            <w:r w:rsidR="00D41BB5">
              <w:rPr>
                <w:rFonts w:ascii="宋体" w:eastAsia="宋体" w:hAnsi="宋体" w:hint="eastAsia"/>
              </w:rPr>
              <w:t>张</w:t>
            </w:r>
            <w:r w:rsidR="00D41BB5">
              <w:rPr>
                <w:rFonts w:ascii="MS Mincho" w:eastAsia="MS Mincho" w:hAnsi="MS Mincho" w:cs="MS Mincho"/>
              </w:rPr>
              <w:t>蕾</w:t>
            </w:r>
            <w:r w:rsidR="00D41BB5"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203E04BE" w14:textId="5A687DB0" w:rsidR="007359F4" w:rsidRPr="007359F4" w:rsidRDefault="007359F4" w:rsidP="00D41BB5">
            <w:pPr>
              <w:rPr>
                <w:rFonts w:ascii="宋体" w:eastAsia="宋体" w:hAnsi="宋体"/>
              </w:rPr>
            </w:pPr>
            <w:r w:rsidRPr="007359F4">
              <w:rPr>
                <w:rFonts w:ascii="MS Mincho" w:eastAsia="MS Mincho" w:hAnsi="MS Mincho" w:cs="MS Mincho"/>
              </w:rPr>
              <w:t>数据集</w:t>
            </w:r>
            <w:r w:rsidRPr="007359F4">
              <w:rPr>
                <w:rFonts w:ascii="宋体" w:eastAsia="宋体" w:hAnsi="宋体" w:cstheme="minorEastAsia" w:hint="eastAsia"/>
              </w:rPr>
              <w:t>创</w:t>
            </w:r>
            <w:r w:rsidRPr="007359F4">
              <w:rPr>
                <w:rFonts w:ascii="MS Mincho" w:eastAsia="MS Mincho" w:hAnsi="MS Mincho" w:cs="MS Mincho"/>
              </w:rPr>
              <w:t>建、</w:t>
            </w:r>
            <w:r w:rsidR="00D41BB5" w:rsidRPr="007359F4">
              <w:rPr>
                <w:rFonts w:ascii="宋体" w:eastAsia="宋体" w:hAnsi="宋体" w:cstheme="minorEastAsia"/>
              </w:rPr>
              <w:t xml:space="preserve"> </w:t>
            </w:r>
            <w:r w:rsidRPr="007359F4">
              <w:rPr>
                <w:rFonts w:ascii="宋体" w:eastAsia="宋体" w:hAnsi="宋体" w:cstheme="minorEastAsia"/>
              </w:rPr>
              <w:t>软件部分测试</w:t>
            </w:r>
          </w:p>
        </w:tc>
      </w:tr>
      <w:tr w:rsidR="007359F4" w:rsidRPr="007359F4" w14:paraId="5809B335" w14:textId="77777777" w:rsidTr="00491F6D">
        <w:trPr>
          <w:jc w:val="center"/>
        </w:trPr>
        <w:tc>
          <w:tcPr>
            <w:tcW w:w="963" w:type="dxa"/>
          </w:tcPr>
          <w:p w14:paraId="2D502882" w14:textId="7223431E" w:rsidR="007359F4" w:rsidRPr="007359F4" w:rsidRDefault="005517B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 w:rsidR="00D41BB5">
              <w:rPr>
                <w:rFonts w:ascii="宋体" w:eastAsia="宋体" w:hAnsi="宋体"/>
              </w:rPr>
              <w:t>(</w:t>
            </w:r>
            <w:r w:rsidR="00D41BB5">
              <w:rPr>
                <w:rFonts w:ascii="宋体" w:eastAsia="宋体" w:hAnsi="宋体" w:hint="eastAsia"/>
              </w:rPr>
              <w:t>张</w:t>
            </w:r>
            <w:r w:rsidR="00D41BB5">
              <w:rPr>
                <w:rFonts w:ascii="MS Mincho" w:eastAsia="MS Mincho" w:hAnsi="MS Mincho" w:cs="MS Mincho"/>
              </w:rPr>
              <w:t>一</w:t>
            </w:r>
            <w:r w:rsidR="00D41BB5">
              <w:rPr>
                <w:rFonts w:ascii="宋体" w:eastAsia="宋体" w:hAnsi="宋体" w:hint="eastAsia"/>
              </w:rPr>
              <w:t>诺</w:t>
            </w:r>
            <w:r w:rsidR="00D41BB5"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772EC35D" w14:textId="737CB37F" w:rsidR="007359F4" w:rsidRPr="007359F4" w:rsidRDefault="00D41BB5" w:rsidP="007359F4">
            <w:pPr>
              <w:rPr>
                <w:rFonts w:ascii="宋体" w:eastAsia="宋体" w:hAnsi="宋体" w:cstheme="minorEastAsia" w:hint="eastAsia"/>
              </w:rPr>
            </w:pPr>
            <w:r w:rsidRPr="007359F4">
              <w:rPr>
                <w:rFonts w:ascii="MS Mincho" w:eastAsia="MS Mincho" w:hAnsi="MS Mincho" w:cs="MS Mincho"/>
              </w:rPr>
              <w:t>理</w:t>
            </w:r>
            <w:r w:rsidRPr="007359F4">
              <w:rPr>
                <w:rFonts w:ascii="宋体" w:eastAsia="宋体" w:hAnsi="宋体" w:cstheme="minorEastAsia" w:hint="eastAsia"/>
              </w:rPr>
              <w:t>论</w:t>
            </w:r>
            <w:r w:rsidRPr="007359F4">
              <w:rPr>
                <w:rFonts w:ascii="MS Mincho" w:eastAsia="MS Mincho" w:hAnsi="MS Mincho" w:cs="MS Mincho"/>
              </w:rPr>
              <w:t>研究与功能</w:t>
            </w:r>
            <w:r w:rsidRPr="007359F4">
              <w:rPr>
                <w:rFonts w:ascii="宋体" w:eastAsia="宋体" w:hAnsi="宋体" w:cstheme="minorEastAsia" w:hint="eastAsia"/>
              </w:rPr>
              <w:t>实现</w:t>
            </w:r>
            <w:r w:rsidRPr="007359F4">
              <w:rPr>
                <w:rFonts w:ascii="MS Mincho" w:eastAsia="MS Mincho" w:hAnsi="MS Mincho" w:cs="MS Mincho"/>
              </w:rPr>
              <w:t>、</w:t>
            </w:r>
            <w:r w:rsidR="007359F4" w:rsidRPr="007359F4">
              <w:rPr>
                <w:rFonts w:ascii="宋体" w:eastAsia="宋体" w:hAnsi="宋体" w:cstheme="minorEastAsia"/>
              </w:rPr>
              <w:t>软件部分测试</w:t>
            </w:r>
          </w:p>
        </w:tc>
      </w:tr>
      <w:tr w:rsidR="00D41BB5" w:rsidRPr="007359F4" w14:paraId="2F07C995" w14:textId="77777777" w:rsidTr="00491F6D">
        <w:trPr>
          <w:jc w:val="center"/>
        </w:trPr>
        <w:tc>
          <w:tcPr>
            <w:tcW w:w="963" w:type="dxa"/>
          </w:tcPr>
          <w:p w14:paraId="4E2D36D5" w14:textId="4DD2C025" w:rsidR="00D41BB5" w:rsidRPr="007359F4" w:rsidRDefault="00D41BB5" w:rsidP="007359F4">
            <w:pPr>
              <w:rPr>
                <w:rFonts w:ascii="宋体" w:eastAsia="宋体" w:hAnsi="宋体" w:hint="eastAsia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>
              <w:rPr>
                <w:rFonts w:ascii="宋体" w:eastAsia="宋体" w:hAnsi="宋体"/>
              </w:rPr>
              <w:t>(</w:t>
            </w:r>
            <w:r>
              <w:rPr>
                <w:rFonts w:ascii="MS Mincho" w:eastAsia="MS Mincho" w:hAnsi="MS Mincho" w:cs="MS Mincho"/>
              </w:rPr>
              <w:t>邢</w:t>
            </w:r>
            <w:r>
              <w:rPr>
                <w:rFonts w:ascii="宋体" w:eastAsia="宋体" w:hAnsi="宋体" w:hint="eastAsia"/>
              </w:rPr>
              <w:t>桐</w:t>
            </w:r>
            <w:r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379D77C0" w14:textId="311C1916" w:rsidR="00D41BB5" w:rsidRPr="007359F4" w:rsidRDefault="00D41BB5" w:rsidP="007359F4">
            <w:pPr>
              <w:rPr>
                <w:rFonts w:ascii="宋体" w:eastAsia="宋体" w:hAnsi="宋体" w:cstheme="minorEastAsia" w:hint="eastAsia"/>
              </w:rPr>
            </w:pPr>
            <w:r>
              <w:rPr>
                <w:rFonts w:ascii="宋体" w:eastAsia="宋体" w:hAnsi="宋体" w:cstheme="minorEastAsia" w:hint="eastAsia"/>
              </w:rPr>
              <w:t>进</w:t>
            </w:r>
            <w:r>
              <w:rPr>
                <w:rFonts w:ascii="MS Mincho" w:eastAsia="MS Mincho" w:hAnsi="MS Mincho" w:cs="MS Mincho"/>
              </w:rPr>
              <w:t>行</w:t>
            </w:r>
            <w:r>
              <w:rPr>
                <w:rFonts w:ascii="宋体" w:eastAsia="宋体" w:hAnsi="宋体" w:cstheme="minorEastAsia" w:hint="eastAsia"/>
              </w:rPr>
              <w:t>项</w:t>
            </w:r>
            <w:r>
              <w:rPr>
                <w:rFonts w:ascii="MS Mincho" w:eastAsia="MS Mincho" w:hAnsi="MS Mincho" w:cs="MS Mincho"/>
              </w:rPr>
              <w:t>目的策划</w:t>
            </w:r>
            <w:r>
              <w:rPr>
                <w:rFonts w:ascii="宋体" w:eastAsia="宋体" w:hAnsi="宋体" w:cstheme="minorEastAsia" w:hint="eastAsia"/>
              </w:rPr>
              <w:t>以</w:t>
            </w:r>
            <w:r>
              <w:rPr>
                <w:rFonts w:ascii="MS Mincho" w:eastAsia="MS Mincho" w:hAnsi="MS Mincho" w:cs="MS Mincho"/>
              </w:rPr>
              <w:t>及</w:t>
            </w:r>
            <w:r>
              <w:rPr>
                <w:rFonts w:ascii="MS Mincho" w:eastAsia="MS Mincho" w:hAnsi="MS Mincho" w:cs="MS Mincho" w:hint="eastAsia"/>
              </w:rPr>
              <w:t>新技</w:t>
            </w:r>
            <w:r>
              <w:rPr>
                <w:rFonts w:ascii="SimSun" w:eastAsia="SimSun" w:hAnsi="SimSun" w:cs="SimSun"/>
              </w:rPr>
              <w:t>术</w:t>
            </w:r>
            <w:r>
              <w:rPr>
                <w:rFonts w:ascii="MS Mincho" w:eastAsia="MS Mincho" w:hAnsi="MS Mincho" w:cs="MS Mincho" w:hint="eastAsia"/>
              </w:rPr>
              <w:t>的学</w:t>
            </w:r>
            <w:r>
              <w:rPr>
                <w:rFonts w:ascii="SimSun" w:eastAsia="SimSun" w:hAnsi="SimSun" w:cs="SimSun"/>
              </w:rPr>
              <w:t>习</w:t>
            </w:r>
          </w:p>
        </w:tc>
      </w:tr>
    </w:tbl>
    <w:p w14:paraId="072CCBCE" w14:textId="77777777" w:rsidR="009C25A4" w:rsidRPr="00734148" w:rsidRDefault="009C25A4" w:rsidP="00A4184A">
      <w:pPr>
        <w:pStyle w:val="Heading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 w:rsidRPr="00734148">
        <w:rPr>
          <w:rFonts w:ascii="宋体" w:eastAsia="宋体" w:hAnsi="宋体"/>
          <w:sz w:val="28"/>
        </w:rPr>
        <w:t>项目时间进度表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1"/>
        <w:gridCol w:w="3577"/>
      </w:tblGrid>
      <w:tr w:rsidR="002B426E" w14:paraId="32EDC50A" w14:textId="77777777" w:rsidTr="00491F6D">
        <w:trPr>
          <w:trHeight w:val="120"/>
          <w:jc w:val="center"/>
        </w:trPr>
        <w:tc>
          <w:tcPr>
            <w:tcW w:w="4781" w:type="dxa"/>
          </w:tcPr>
          <w:p w14:paraId="5C933F41" w14:textId="77777777" w:rsidR="002B426E" w:rsidRPr="002B426E" w:rsidRDefault="002B426E" w:rsidP="00F94177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2B426E">
              <w:rPr>
                <w:rFonts w:hint="eastAsia"/>
                <w:b/>
                <w:sz w:val="23"/>
                <w:szCs w:val="23"/>
              </w:rPr>
              <w:t>项目进度</w:t>
            </w:r>
          </w:p>
        </w:tc>
        <w:tc>
          <w:tcPr>
            <w:tcW w:w="3577" w:type="dxa"/>
          </w:tcPr>
          <w:p w14:paraId="17EE7AE8" w14:textId="77777777" w:rsidR="002B426E" w:rsidRPr="002B426E" w:rsidRDefault="002B426E" w:rsidP="00F94177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2B426E">
              <w:rPr>
                <w:rFonts w:hint="eastAsia"/>
                <w:b/>
                <w:sz w:val="23"/>
                <w:szCs w:val="23"/>
              </w:rPr>
              <w:t>完成日期</w:t>
            </w:r>
          </w:p>
        </w:tc>
      </w:tr>
      <w:tr w:rsidR="002B426E" w14:paraId="78A81275" w14:textId="77777777" w:rsidTr="00491F6D">
        <w:trPr>
          <w:trHeight w:val="161"/>
          <w:jc w:val="center"/>
        </w:trPr>
        <w:tc>
          <w:tcPr>
            <w:tcW w:w="4781" w:type="dxa"/>
          </w:tcPr>
          <w:p w14:paraId="084E13D6" w14:textId="0EC3A724" w:rsidR="002B426E" w:rsidRDefault="002B426E" w:rsidP="00F94177">
            <w:pPr>
              <w:pStyle w:val="Default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项目启动与</w:t>
            </w:r>
            <w:r w:rsidR="00D41BB5">
              <w:rPr>
                <w:rFonts w:hint="eastAsia"/>
                <w:sz w:val="23"/>
                <w:szCs w:val="23"/>
              </w:rPr>
              <w:t>资</w:t>
            </w:r>
            <w:r w:rsidR="00D41BB5">
              <w:rPr>
                <w:rFonts w:ascii="MS Mincho" w:eastAsia="MS Mincho" w:hAnsi="MS Mincho" w:cs="MS Mincho"/>
                <w:sz w:val="23"/>
                <w:szCs w:val="23"/>
              </w:rPr>
              <w:t>源收集</w:t>
            </w:r>
          </w:p>
        </w:tc>
        <w:tc>
          <w:tcPr>
            <w:tcW w:w="3577" w:type="dxa"/>
          </w:tcPr>
          <w:p w14:paraId="365BBE80" w14:textId="61CB757B" w:rsidR="002B426E" w:rsidRDefault="002B426E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201</w:t>
            </w:r>
            <w:r w:rsidR="000D5F93">
              <w:rPr>
                <w:rFonts w:ascii="Times New Roman" w:hAnsi="Times New Roman" w:cs="Times New Roman"/>
                <w:sz w:val="23"/>
                <w:szCs w:val="23"/>
              </w:rPr>
              <w:t>8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/0</w:t>
            </w:r>
            <w:r w:rsidR="00456FAC">
              <w:rPr>
                <w:rFonts w:ascii="Times New Roman" w:hAnsi="Times New Roman" w:cs="Times New Roman" w:hint="eastAsia"/>
                <w:sz w:val="23"/>
                <w:szCs w:val="23"/>
              </w:rPr>
              <w:t>3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/>
                <w:sz w:val="23"/>
                <w:szCs w:val="23"/>
              </w:rPr>
              <w:t>23</w:t>
            </w:r>
          </w:p>
        </w:tc>
      </w:tr>
      <w:tr w:rsidR="002B426E" w14:paraId="17C69653" w14:textId="77777777" w:rsidTr="00491F6D">
        <w:trPr>
          <w:trHeight w:val="161"/>
          <w:jc w:val="center"/>
        </w:trPr>
        <w:tc>
          <w:tcPr>
            <w:tcW w:w="4781" w:type="dxa"/>
          </w:tcPr>
          <w:p w14:paraId="62D90A2A" w14:textId="2ACAEE64" w:rsidR="002B426E" w:rsidRDefault="002B426E" w:rsidP="00F94177">
            <w:pPr>
              <w:pStyle w:val="Default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产品雏形</w:t>
            </w:r>
            <w:r w:rsidR="00D41BB5">
              <w:rPr>
                <w:rFonts w:ascii="MS Mincho" w:eastAsia="MS Mincho" w:hAnsi="MS Mincho" w:cs="MS Mincho"/>
                <w:sz w:val="23"/>
                <w:szCs w:val="23"/>
              </w:rPr>
              <w:t>的确定</w:t>
            </w:r>
          </w:p>
        </w:tc>
        <w:tc>
          <w:tcPr>
            <w:tcW w:w="3577" w:type="dxa"/>
          </w:tcPr>
          <w:p w14:paraId="3B67CA3F" w14:textId="1C833CA7" w:rsidR="002B426E" w:rsidRDefault="008F11C0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201</w:t>
            </w:r>
            <w:r w:rsidR="000D5F93">
              <w:rPr>
                <w:rFonts w:ascii="Times New Roman" w:hAnsi="Times New Roman" w:cs="Times New Roman"/>
                <w:sz w:val="23"/>
                <w:szCs w:val="23"/>
              </w:rPr>
              <w:t>8</w:t>
            </w:r>
            <w:r w:rsidR="004279FF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456FAC">
              <w:rPr>
                <w:rFonts w:ascii="Times New Roman" w:hAnsi="Times New Roman" w:cs="Times New Roman" w:hint="eastAsia"/>
                <w:sz w:val="23"/>
                <w:szCs w:val="23"/>
              </w:rPr>
              <w:t>03</w:t>
            </w:r>
            <w:r w:rsidR="00945ABD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/>
                <w:sz w:val="23"/>
                <w:szCs w:val="23"/>
              </w:rPr>
              <w:t>30</w:t>
            </w:r>
          </w:p>
        </w:tc>
      </w:tr>
      <w:tr w:rsidR="002B426E" w14:paraId="3F2C3E9B" w14:textId="77777777" w:rsidTr="00491F6D">
        <w:trPr>
          <w:trHeight w:val="161"/>
          <w:jc w:val="center"/>
        </w:trPr>
        <w:tc>
          <w:tcPr>
            <w:tcW w:w="4781" w:type="dxa"/>
          </w:tcPr>
          <w:p w14:paraId="3881B3E9" w14:textId="152F26E6" w:rsidR="002B426E" w:rsidRDefault="00D41BB5" w:rsidP="00F94177">
            <w:pPr>
              <w:pStyle w:val="Default"/>
              <w:rPr>
                <w:rFonts w:hint="eastAsia"/>
                <w:sz w:val="23"/>
                <w:szCs w:val="23"/>
              </w:rPr>
            </w:pPr>
            <w:r>
              <w:rPr>
                <w:rFonts w:ascii="MS Mincho" w:eastAsia="MS Mincho" w:hAnsi="MS Mincho" w:cs="MS Mincho"/>
                <w:sz w:val="23"/>
                <w:szCs w:val="23"/>
              </w:rPr>
              <w:t>完成地</w:t>
            </w:r>
            <w:r>
              <w:rPr>
                <w:rFonts w:hint="eastAsia"/>
                <w:sz w:val="23"/>
                <w:szCs w:val="23"/>
              </w:rPr>
              <w:t>图</w:t>
            </w:r>
            <w:r>
              <w:rPr>
                <w:rFonts w:ascii="MS Mincho" w:eastAsia="MS Mincho" w:hAnsi="MS Mincho" w:cs="MS Mincho"/>
                <w:sz w:val="23"/>
                <w:szCs w:val="23"/>
              </w:rPr>
              <w:t>的</w:t>
            </w:r>
            <w:r>
              <w:rPr>
                <w:rFonts w:hint="eastAsia"/>
                <w:sz w:val="23"/>
                <w:szCs w:val="23"/>
              </w:rPr>
              <w:t>创</w:t>
            </w:r>
            <w:r>
              <w:rPr>
                <w:rFonts w:ascii="MS Mincho" w:eastAsia="MS Mincho" w:hAnsi="MS Mincho" w:cs="MS Mincho"/>
                <w:sz w:val="23"/>
                <w:szCs w:val="23"/>
              </w:rPr>
              <w:t>建</w:t>
            </w:r>
          </w:p>
        </w:tc>
        <w:tc>
          <w:tcPr>
            <w:tcW w:w="3577" w:type="dxa"/>
          </w:tcPr>
          <w:p w14:paraId="62DFCF9A" w14:textId="0225A1A3" w:rsidR="002B426E" w:rsidRDefault="008F11C0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</w:t>
            </w:r>
            <w:r w:rsidR="000D5F93">
              <w:rPr>
                <w:rFonts w:ascii="Times New Roman" w:hAnsi="Times New Roman" w:cs="Times New Roman"/>
                <w:sz w:val="23"/>
                <w:szCs w:val="23"/>
              </w:rPr>
              <w:t>8</w:t>
            </w:r>
            <w:r>
              <w:rPr>
                <w:rFonts w:ascii="Times New Roman" w:hAnsi="Times New Roman" w:cs="Times New Roman" w:hint="eastAsia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 w:hint="eastAsia"/>
                <w:sz w:val="23"/>
                <w:szCs w:val="23"/>
              </w:rPr>
              <w:t>04</w:t>
            </w:r>
            <w:r w:rsidR="002916F3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/>
                <w:sz w:val="23"/>
                <w:szCs w:val="23"/>
              </w:rPr>
              <w:t>7</w:t>
            </w:r>
          </w:p>
        </w:tc>
      </w:tr>
      <w:tr w:rsidR="00D41BB5" w14:paraId="41EF8333" w14:textId="77777777" w:rsidTr="00491F6D">
        <w:trPr>
          <w:trHeight w:val="161"/>
          <w:jc w:val="center"/>
        </w:trPr>
        <w:tc>
          <w:tcPr>
            <w:tcW w:w="4781" w:type="dxa"/>
          </w:tcPr>
          <w:p w14:paraId="4F4E1C31" w14:textId="4B73ED5F" w:rsidR="00D41BB5" w:rsidRDefault="00D41BB5" w:rsidP="00F94177">
            <w:pPr>
              <w:pStyle w:val="Default"/>
              <w:rPr>
                <w:rFonts w:ascii="MS Mincho" w:eastAsia="MS Mincho" w:hAnsi="MS Mincho" w:cs="MS Mincho" w:hint="eastAsia"/>
                <w:sz w:val="23"/>
                <w:szCs w:val="23"/>
              </w:rPr>
            </w:pPr>
            <w:r>
              <w:rPr>
                <w:rFonts w:ascii="MS Mincho" w:eastAsia="MS Mincho" w:hAnsi="MS Mincho" w:cs="MS Mincho" w:hint="eastAsia"/>
              </w:rPr>
              <w:t>完成怪物的</w:t>
            </w:r>
            <w:r>
              <w:rPr>
                <w:rFonts w:ascii="SimSun" w:eastAsia="SimSun" w:hAnsi="SimSun" w:cs="SimSun"/>
              </w:rPr>
              <w:t>创</w:t>
            </w:r>
            <w:r>
              <w:rPr>
                <w:rFonts w:ascii="MS Mincho" w:eastAsia="MS Mincho" w:hAnsi="MS Mincho" w:cs="MS Mincho" w:hint="eastAsia"/>
              </w:rPr>
              <w:t>建</w:t>
            </w:r>
          </w:p>
        </w:tc>
        <w:tc>
          <w:tcPr>
            <w:tcW w:w="3577" w:type="dxa"/>
          </w:tcPr>
          <w:p w14:paraId="029C5181" w14:textId="03DBB562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4/14</w:t>
            </w:r>
          </w:p>
        </w:tc>
      </w:tr>
      <w:tr w:rsidR="00D41BB5" w14:paraId="4BE33D61" w14:textId="77777777" w:rsidTr="00491F6D">
        <w:trPr>
          <w:trHeight w:val="161"/>
          <w:jc w:val="center"/>
        </w:trPr>
        <w:tc>
          <w:tcPr>
            <w:tcW w:w="4781" w:type="dxa"/>
          </w:tcPr>
          <w:p w14:paraId="5497CBF5" w14:textId="57E1093B" w:rsidR="00D41BB5" w:rsidRDefault="00D41BB5" w:rsidP="00F94177">
            <w:pPr>
              <w:pStyle w:val="Default"/>
              <w:rPr>
                <w:rFonts w:ascii="MS Mincho" w:eastAsia="MS Mincho" w:hAnsi="MS Mincho" w:cs="MS Mincho" w:hint="eastAsia"/>
              </w:rPr>
            </w:pPr>
            <w:r>
              <w:rPr>
                <w:rFonts w:ascii="MS Mincho" w:eastAsia="MS Mincho" w:hAnsi="MS Mincho" w:cs="MS Mincho" w:hint="eastAsia"/>
              </w:rPr>
              <w:t>完成塔的</w:t>
            </w:r>
            <w:r>
              <w:rPr>
                <w:rFonts w:ascii="SimSun" w:eastAsia="SimSun" w:hAnsi="SimSun" w:cs="SimSun"/>
              </w:rPr>
              <w:t>创</w:t>
            </w:r>
            <w:r>
              <w:rPr>
                <w:rFonts w:ascii="MS Mincho" w:eastAsia="MS Mincho" w:hAnsi="MS Mincho" w:cs="MS Mincho" w:hint="eastAsia"/>
              </w:rPr>
              <w:t>建以及与地</w:t>
            </w:r>
            <w:r>
              <w:rPr>
                <w:rFonts w:ascii="SimSun" w:eastAsia="SimSun" w:hAnsi="SimSun" w:cs="SimSun"/>
              </w:rPr>
              <w:t>图</w:t>
            </w:r>
            <w:r>
              <w:rPr>
                <w:rFonts w:ascii="MS Mincho" w:eastAsia="MS Mincho" w:hAnsi="MS Mincho" w:cs="MS Mincho" w:hint="eastAsia"/>
              </w:rPr>
              <w:t>，怪物之</w:t>
            </w:r>
            <w:r>
              <w:rPr>
                <w:rFonts w:ascii="SimSun" w:eastAsia="SimSun" w:hAnsi="SimSun" w:cs="SimSun"/>
              </w:rPr>
              <w:t>间</w:t>
            </w:r>
            <w:r>
              <w:rPr>
                <w:rFonts w:ascii="MS Mincho" w:eastAsia="MS Mincho" w:hAnsi="MS Mincho" w:cs="MS Mincho" w:hint="eastAsia"/>
              </w:rPr>
              <w:t>的交互</w:t>
            </w:r>
          </w:p>
        </w:tc>
        <w:tc>
          <w:tcPr>
            <w:tcW w:w="3577" w:type="dxa"/>
          </w:tcPr>
          <w:p w14:paraId="5E7865B8" w14:textId="6F2BF17A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4/21</w:t>
            </w:r>
          </w:p>
        </w:tc>
      </w:tr>
      <w:tr w:rsidR="00D41BB5" w14:paraId="41A699EF" w14:textId="77777777" w:rsidTr="00491F6D">
        <w:trPr>
          <w:trHeight w:val="161"/>
          <w:jc w:val="center"/>
        </w:trPr>
        <w:tc>
          <w:tcPr>
            <w:tcW w:w="4781" w:type="dxa"/>
          </w:tcPr>
          <w:p w14:paraId="43658403" w14:textId="350EBF8F" w:rsidR="00D41BB5" w:rsidRDefault="00D41BB5" w:rsidP="00F94177">
            <w:pPr>
              <w:pStyle w:val="Default"/>
              <w:rPr>
                <w:rFonts w:ascii="MS Mincho" w:eastAsia="MS Mincho" w:hAnsi="MS Mincho" w:cs="MS Mincho" w:hint="eastAsia"/>
              </w:rPr>
            </w:pPr>
            <w:r>
              <w:rPr>
                <w:rFonts w:ascii="SimSun" w:eastAsia="SimSun" w:hAnsi="SimSun" w:cs="SimSun"/>
              </w:rPr>
              <w:t>项</w:t>
            </w:r>
            <w:r>
              <w:rPr>
                <w:rFonts w:ascii="MS Mincho" w:eastAsia="MS Mincho" w:hAnsi="MS Mincho" w:cs="MS Mincho" w:hint="eastAsia"/>
              </w:rPr>
              <w:t>目</w:t>
            </w:r>
            <w:r>
              <w:rPr>
                <w:rFonts w:ascii="SimSun" w:eastAsia="SimSun" w:hAnsi="SimSun" w:cs="SimSun"/>
              </w:rPr>
              <w:t>优</w:t>
            </w:r>
            <w:r>
              <w:rPr>
                <w:rFonts w:ascii="MS Mincho" w:eastAsia="MS Mincho" w:hAnsi="MS Mincho" w:cs="MS Mincho" w:hint="eastAsia"/>
              </w:rPr>
              <w:t>化与</w:t>
            </w:r>
            <w:r>
              <w:rPr>
                <w:rFonts w:ascii="MS Mincho" w:eastAsia="MS Mincho" w:hAnsi="MS Mincho" w:cs="MS Mincho"/>
              </w:rPr>
              <w:t>系</w:t>
            </w:r>
            <w:r>
              <w:rPr>
                <w:rFonts w:ascii="SimSun" w:eastAsia="SimSun" w:hAnsi="SimSun" w:cs="SimSun" w:hint="eastAsia"/>
              </w:rPr>
              <w:t>统测试</w:t>
            </w:r>
            <w:r>
              <w:rPr>
                <w:rFonts w:ascii="MS Mincho" w:eastAsia="MS Mincho" w:hAnsi="MS Mincho" w:cs="MS Mincho"/>
              </w:rPr>
              <w:t>的</w:t>
            </w:r>
            <w:r>
              <w:rPr>
                <w:rFonts w:ascii="SimSun" w:eastAsia="SimSun" w:hAnsi="SimSun" w:cs="SimSun" w:hint="eastAsia"/>
              </w:rPr>
              <w:t>进</w:t>
            </w:r>
            <w:r>
              <w:rPr>
                <w:rFonts w:ascii="MS Mincho" w:eastAsia="MS Mincho" w:hAnsi="MS Mincho" w:cs="MS Mincho"/>
              </w:rPr>
              <w:t>行</w:t>
            </w:r>
          </w:p>
        </w:tc>
        <w:tc>
          <w:tcPr>
            <w:tcW w:w="3577" w:type="dxa"/>
          </w:tcPr>
          <w:p w14:paraId="28864234" w14:textId="11D7A625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4/28</w:t>
            </w:r>
          </w:p>
        </w:tc>
      </w:tr>
      <w:tr w:rsidR="00D41BB5" w14:paraId="19F935D1" w14:textId="77777777" w:rsidTr="00491F6D">
        <w:trPr>
          <w:trHeight w:val="161"/>
          <w:jc w:val="center"/>
        </w:trPr>
        <w:tc>
          <w:tcPr>
            <w:tcW w:w="4781" w:type="dxa"/>
          </w:tcPr>
          <w:p w14:paraId="1CD3F4FA" w14:textId="0B76F838" w:rsidR="00D41BB5" w:rsidRDefault="00D41BB5" w:rsidP="00F94177">
            <w:pPr>
              <w:pStyle w:val="Default"/>
              <w:rPr>
                <w:rFonts w:ascii="SimSun" w:eastAsia="SimSun" w:hAnsi="SimSun" w:cs="SimSun" w:hint="eastAsia"/>
              </w:rPr>
            </w:pPr>
            <w:r>
              <w:rPr>
                <w:rFonts w:ascii="SimSun" w:eastAsia="SimSun" w:hAnsi="SimSun" w:cs="SimSun" w:hint="eastAsia"/>
              </w:rPr>
              <w:t>测试计</w:t>
            </w:r>
            <w:r>
              <w:rPr>
                <w:rFonts w:ascii="MS Mincho" w:eastAsia="MS Mincho" w:hAnsi="MS Mincho" w:cs="MS Mincho"/>
              </w:rPr>
              <w:t>划的</w:t>
            </w:r>
            <w:r>
              <w:rPr>
                <w:rFonts w:ascii="MS Mincho" w:eastAsia="MS Mincho" w:hAnsi="MS Mincho" w:cs="MS Mincho" w:hint="eastAsia"/>
              </w:rPr>
              <w:t>跟</w:t>
            </w:r>
            <w:r>
              <w:rPr>
                <w:rFonts w:ascii="SimSun" w:eastAsia="SimSun" w:hAnsi="SimSun" w:cs="SimSun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以及</w:t>
            </w:r>
            <w:r>
              <w:rPr>
                <w:rFonts w:ascii="SimSun" w:eastAsia="SimSun" w:hAnsi="SimSun" w:cs="SimSun"/>
              </w:rPr>
              <w:t>稳</w:t>
            </w:r>
            <w:r>
              <w:rPr>
                <w:rFonts w:ascii="MS Mincho" w:eastAsia="MS Mincho" w:hAnsi="MS Mincho" w:cs="MS Mincho" w:hint="eastAsia"/>
              </w:rPr>
              <w:t>定版本的</w:t>
            </w:r>
            <w:r>
              <w:rPr>
                <w:rFonts w:ascii="SimSun" w:eastAsia="SimSun" w:hAnsi="SimSun" w:cs="SimSun"/>
              </w:rPr>
              <w:t>发</w:t>
            </w:r>
            <w:r>
              <w:rPr>
                <w:rFonts w:ascii="MS Mincho" w:eastAsia="MS Mincho" w:hAnsi="MS Mincho" w:cs="MS Mincho" w:hint="eastAsia"/>
              </w:rPr>
              <w:t>布</w:t>
            </w:r>
          </w:p>
        </w:tc>
        <w:tc>
          <w:tcPr>
            <w:tcW w:w="3577" w:type="dxa"/>
          </w:tcPr>
          <w:p w14:paraId="0A69DABD" w14:textId="725E4A56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 w:hint="eastAsia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5/20</w:t>
            </w:r>
          </w:p>
        </w:tc>
      </w:tr>
    </w:tbl>
    <w:p w14:paraId="02162097" w14:textId="77777777" w:rsidR="00D2649B" w:rsidRPr="00D2649B" w:rsidRDefault="00D2649B" w:rsidP="00491F6D"/>
    <w:sectPr w:rsidR="00D2649B" w:rsidRPr="00D2649B" w:rsidSect="00A5399D">
      <w:pgSz w:w="11906" w:h="16838" w:code="9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7C7930" w14:textId="77777777" w:rsidR="00D763BA" w:rsidRDefault="00D763BA" w:rsidP="003F56BD">
      <w:r>
        <w:separator/>
      </w:r>
    </w:p>
  </w:endnote>
  <w:endnote w:type="continuationSeparator" w:id="0">
    <w:p w14:paraId="3889AD81" w14:textId="77777777" w:rsidR="00D763BA" w:rsidRDefault="00D763BA" w:rsidP="003F5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badi MT Condensed Extra Bold">
    <w:panose1 w:val="020B0A06030101010103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92E244" w14:textId="77777777" w:rsidR="00D763BA" w:rsidRDefault="00D763BA" w:rsidP="003F56BD">
      <w:r>
        <w:separator/>
      </w:r>
    </w:p>
  </w:footnote>
  <w:footnote w:type="continuationSeparator" w:id="0">
    <w:p w14:paraId="57C8D81D" w14:textId="77777777" w:rsidR="00D763BA" w:rsidRDefault="00D763BA" w:rsidP="003F5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D05FE"/>
    <w:multiLevelType w:val="hybridMultilevel"/>
    <w:tmpl w:val="1CD2FB0A"/>
    <w:lvl w:ilvl="0" w:tplc="7A5A635A">
      <w:start w:val="1"/>
      <w:numFmt w:val="decimal"/>
      <w:lvlText w:val="（%1）"/>
      <w:lvlJc w:val="left"/>
      <w:pPr>
        <w:ind w:left="840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C202CF1"/>
    <w:multiLevelType w:val="hybridMultilevel"/>
    <w:tmpl w:val="721C04FC"/>
    <w:lvl w:ilvl="0" w:tplc="47609722">
      <w:start w:val="2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209068FA"/>
    <w:multiLevelType w:val="hybridMultilevel"/>
    <w:tmpl w:val="0154716E"/>
    <w:lvl w:ilvl="0" w:tplc="DAE03ED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>
    <w:nsid w:val="22AF5B65"/>
    <w:multiLevelType w:val="hybridMultilevel"/>
    <w:tmpl w:val="EF9486F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>
    <w:nsid w:val="245D45BC"/>
    <w:multiLevelType w:val="hybridMultilevel"/>
    <w:tmpl w:val="8F5EA374"/>
    <w:lvl w:ilvl="0" w:tplc="20326224">
      <w:start w:val="1"/>
      <w:numFmt w:val="decimal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EC8727A"/>
    <w:multiLevelType w:val="hybridMultilevel"/>
    <w:tmpl w:val="95321E1C"/>
    <w:lvl w:ilvl="0" w:tplc="95A08C86">
      <w:start w:val="1"/>
      <w:numFmt w:val="japaneseCounting"/>
      <w:lvlText w:val="%1．"/>
      <w:lvlJc w:val="left"/>
      <w:pPr>
        <w:ind w:left="888" w:hanging="88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17B785B"/>
    <w:multiLevelType w:val="hybridMultilevel"/>
    <w:tmpl w:val="8F5EA374"/>
    <w:lvl w:ilvl="0" w:tplc="20326224">
      <w:start w:val="1"/>
      <w:numFmt w:val="decimal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91562EC"/>
    <w:multiLevelType w:val="hybridMultilevel"/>
    <w:tmpl w:val="7386463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>
    <w:nsid w:val="4BF53A6D"/>
    <w:multiLevelType w:val="hybridMultilevel"/>
    <w:tmpl w:val="9CA625FE"/>
    <w:lvl w:ilvl="0" w:tplc="4D44B1A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0C85570"/>
    <w:multiLevelType w:val="hybridMultilevel"/>
    <w:tmpl w:val="F7F873C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>
    <w:nsid w:val="51A27706"/>
    <w:multiLevelType w:val="hybridMultilevel"/>
    <w:tmpl w:val="C16C00D0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>
    <w:nsid w:val="59F71E5E"/>
    <w:multiLevelType w:val="hybridMultilevel"/>
    <w:tmpl w:val="6B78457A"/>
    <w:lvl w:ilvl="0" w:tplc="4D44B1A6">
      <w:start w:val="1"/>
      <w:numFmt w:val="decimalEnclosedCircle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5A827FD6"/>
    <w:multiLevelType w:val="hybridMultilevel"/>
    <w:tmpl w:val="F8B4C63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>
    <w:nsid w:val="5AA12B26"/>
    <w:multiLevelType w:val="hybridMultilevel"/>
    <w:tmpl w:val="0C7A29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>
    <w:nsid w:val="5C74152F"/>
    <w:multiLevelType w:val="hybridMultilevel"/>
    <w:tmpl w:val="8F5EA374"/>
    <w:lvl w:ilvl="0" w:tplc="20326224">
      <w:start w:val="1"/>
      <w:numFmt w:val="decimal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6618661F"/>
    <w:multiLevelType w:val="hybridMultilevel"/>
    <w:tmpl w:val="F8021CD6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>
    <w:nsid w:val="70B05DA8"/>
    <w:multiLevelType w:val="hybridMultilevel"/>
    <w:tmpl w:val="3AFE9060"/>
    <w:lvl w:ilvl="0" w:tplc="DAE03ED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>
    <w:nsid w:val="7DDA72FD"/>
    <w:multiLevelType w:val="hybridMultilevel"/>
    <w:tmpl w:val="2AD8FDCE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6"/>
  </w:num>
  <w:num w:numId="5">
    <w:abstractNumId w:val="14"/>
  </w:num>
  <w:num w:numId="6">
    <w:abstractNumId w:val="8"/>
  </w:num>
  <w:num w:numId="7">
    <w:abstractNumId w:val="11"/>
  </w:num>
  <w:num w:numId="8">
    <w:abstractNumId w:val="2"/>
  </w:num>
  <w:num w:numId="9">
    <w:abstractNumId w:val="16"/>
  </w:num>
  <w:num w:numId="10">
    <w:abstractNumId w:val="1"/>
  </w:num>
  <w:num w:numId="11">
    <w:abstractNumId w:val="13"/>
  </w:num>
  <w:num w:numId="12">
    <w:abstractNumId w:val="7"/>
  </w:num>
  <w:num w:numId="13">
    <w:abstractNumId w:val="3"/>
  </w:num>
  <w:num w:numId="14">
    <w:abstractNumId w:val="12"/>
  </w:num>
  <w:num w:numId="15">
    <w:abstractNumId w:val="10"/>
  </w:num>
  <w:num w:numId="16">
    <w:abstractNumId w:val="17"/>
  </w:num>
  <w:num w:numId="17">
    <w:abstractNumId w:val="15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DQwNzc0MDE1MDdQ0lEKTi0uzszPAykwrwUAtLRW/iwAAAA="/>
  </w:docVars>
  <w:rsids>
    <w:rsidRoot w:val="009C25A4"/>
    <w:rsid w:val="00005B38"/>
    <w:rsid w:val="000068CD"/>
    <w:rsid w:val="000122FD"/>
    <w:rsid w:val="00013D95"/>
    <w:rsid w:val="00015DD2"/>
    <w:rsid w:val="00020191"/>
    <w:rsid w:val="000259CA"/>
    <w:rsid w:val="00062B51"/>
    <w:rsid w:val="00064B07"/>
    <w:rsid w:val="000825FE"/>
    <w:rsid w:val="000C7AEE"/>
    <w:rsid w:val="000D5F93"/>
    <w:rsid w:val="000E2B08"/>
    <w:rsid w:val="000E45F1"/>
    <w:rsid w:val="000F45CC"/>
    <w:rsid w:val="00103616"/>
    <w:rsid w:val="00107F2D"/>
    <w:rsid w:val="00120F14"/>
    <w:rsid w:val="00130B30"/>
    <w:rsid w:val="00132663"/>
    <w:rsid w:val="0015507C"/>
    <w:rsid w:val="0016369D"/>
    <w:rsid w:val="00164017"/>
    <w:rsid w:val="0018605D"/>
    <w:rsid w:val="0019293B"/>
    <w:rsid w:val="00195E84"/>
    <w:rsid w:val="001976BC"/>
    <w:rsid w:val="001A582A"/>
    <w:rsid w:val="001B2E09"/>
    <w:rsid w:val="001C2F1B"/>
    <w:rsid w:val="001E2771"/>
    <w:rsid w:val="001F384D"/>
    <w:rsid w:val="00213819"/>
    <w:rsid w:val="00221278"/>
    <w:rsid w:val="002465D5"/>
    <w:rsid w:val="002535C1"/>
    <w:rsid w:val="002658C5"/>
    <w:rsid w:val="00270067"/>
    <w:rsid w:val="00277DA1"/>
    <w:rsid w:val="0028776E"/>
    <w:rsid w:val="002916F3"/>
    <w:rsid w:val="00292DA8"/>
    <w:rsid w:val="002B426E"/>
    <w:rsid w:val="002C6600"/>
    <w:rsid w:val="002E453C"/>
    <w:rsid w:val="002E7C3A"/>
    <w:rsid w:val="00310601"/>
    <w:rsid w:val="003122BF"/>
    <w:rsid w:val="00327CB7"/>
    <w:rsid w:val="00333AA7"/>
    <w:rsid w:val="0038099F"/>
    <w:rsid w:val="00391B0E"/>
    <w:rsid w:val="003A37C8"/>
    <w:rsid w:val="003A4B33"/>
    <w:rsid w:val="003F56BD"/>
    <w:rsid w:val="00404EC7"/>
    <w:rsid w:val="0040631E"/>
    <w:rsid w:val="0041748A"/>
    <w:rsid w:val="00427407"/>
    <w:rsid w:val="004279FF"/>
    <w:rsid w:val="004439B6"/>
    <w:rsid w:val="00456FAC"/>
    <w:rsid w:val="00472B1D"/>
    <w:rsid w:val="00485E71"/>
    <w:rsid w:val="00491F6D"/>
    <w:rsid w:val="004A2FC1"/>
    <w:rsid w:val="004B2A3F"/>
    <w:rsid w:val="004C4157"/>
    <w:rsid w:val="004F3BAC"/>
    <w:rsid w:val="0050279B"/>
    <w:rsid w:val="00502F63"/>
    <w:rsid w:val="00503387"/>
    <w:rsid w:val="00504346"/>
    <w:rsid w:val="00522BF3"/>
    <w:rsid w:val="00534B94"/>
    <w:rsid w:val="00545530"/>
    <w:rsid w:val="005517B4"/>
    <w:rsid w:val="005531B9"/>
    <w:rsid w:val="00570692"/>
    <w:rsid w:val="005829D3"/>
    <w:rsid w:val="00592FD1"/>
    <w:rsid w:val="005A611B"/>
    <w:rsid w:val="005C2C7D"/>
    <w:rsid w:val="005C4691"/>
    <w:rsid w:val="005D1AC4"/>
    <w:rsid w:val="00602D19"/>
    <w:rsid w:val="00627F79"/>
    <w:rsid w:val="00650B30"/>
    <w:rsid w:val="00664811"/>
    <w:rsid w:val="00690C52"/>
    <w:rsid w:val="006A08D8"/>
    <w:rsid w:val="006A2893"/>
    <w:rsid w:val="006A526F"/>
    <w:rsid w:val="006A7505"/>
    <w:rsid w:val="006A754B"/>
    <w:rsid w:val="006E6B95"/>
    <w:rsid w:val="006F1CD3"/>
    <w:rsid w:val="00734148"/>
    <w:rsid w:val="007358FC"/>
    <w:rsid w:val="007359F4"/>
    <w:rsid w:val="00736975"/>
    <w:rsid w:val="0076039A"/>
    <w:rsid w:val="00761AEA"/>
    <w:rsid w:val="00766BBC"/>
    <w:rsid w:val="00770D34"/>
    <w:rsid w:val="007749FE"/>
    <w:rsid w:val="00775EC6"/>
    <w:rsid w:val="00781604"/>
    <w:rsid w:val="00783DF7"/>
    <w:rsid w:val="0079757A"/>
    <w:rsid w:val="007A65EF"/>
    <w:rsid w:val="007B2E60"/>
    <w:rsid w:val="007D060F"/>
    <w:rsid w:val="007D6863"/>
    <w:rsid w:val="007F0D57"/>
    <w:rsid w:val="008122A0"/>
    <w:rsid w:val="008615C7"/>
    <w:rsid w:val="00863C86"/>
    <w:rsid w:val="008754E3"/>
    <w:rsid w:val="00886237"/>
    <w:rsid w:val="008C4127"/>
    <w:rsid w:val="008E34A6"/>
    <w:rsid w:val="008F11C0"/>
    <w:rsid w:val="00901CF5"/>
    <w:rsid w:val="0091250F"/>
    <w:rsid w:val="00934C5C"/>
    <w:rsid w:val="00935268"/>
    <w:rsid w:val="00941357"/>
    <w:rsid w:val="00945ABD"/>
    <w:rsid w:val="00953E60"/>
    <w:rsid w:val="0097139C"/>
    <w:rsid w:val="00977FAB"/>
    <w:rsid w:val="009A07EF"/>
    <w:rsid w:val="009C25A4"/>
    <w:rsid w:val="009F73F3"/>
    <w:rsid w:val="00A040E6"/>
    <w:rsid w:val="00A04B32"/>
    <w:rsid w:val="00A24CB3"/>
    <w:rsid w:val="00A4184A"/>
    <w:rsid w:val="00A5399D"/>
    <w:rsid w:val="00A65486"/>
    <w:rsid w:val="00A66E8D"/>
    <w:rsid w:val="00A77305"/>
    <w:rsid w:val="00A9101B"/>
    <w:rsid w:val="00AA1930"/>
    <w:rsid w:val="00AC0468"/>
    <w:rsid w:val="00AC3456"/>
    <w:rsid w:val="00AC4274"/>
    <w:rsid w:val="00AC7614"/>
    <w:rsid w:val="00AE3BCF"/>
    <w:rsid w:val="00B01E21"/>
    <w:rsid w:val="00B0289D"/>
    <w:rsid w:val="00B058C8"/>
    <w:rsid w:val="00B06007"/>
    <w:rsid w:val="00B13608"/>
    <w:rsid w:val="00B22142"/>
    <w:rsid w:val="00B23DEA"/>
    <w:rsid w:val="00B845B1"/>
    <w:rsid w:val="00B96D22"/>
    <w:rsid w:val="00BC580F"/>
    <w:rsid w:val="00BE3589"/>
    <w:rsid w:val="00BF4F09"/>
    <w:rsid w:val="00C00123"/>
    <w:rsid w:val="00C045DE"/>
    <w:rsid w:val="00C15BDE"/>
    <w:rsid w:val="00C32206"/>
    <w:rsid w:val="00C5133A"/>
    <w:rsid w:val="00C70500"/>
    <w:rsid w:val="00C7364E"/>
    <w:rsid w:val="00C920C2"/>
    <w:rsid w:val="00CC0BDD"/>
    <w:rsid w:val="00CC12AC"/>
    <w:rsid w:val="00CF0BC3"/>
    <w:rsid w:val="00CF4B92"/>
    <w:rsid w:val="00CF50DC"/>
    <w:rsid w:val="00D044C9"/>
    <w:rsid w:val="00D22EA6"/>
    <w:rsid w:val="00D2649B"/>
    <w:rsid w:val="00D30C62"/>
    <w:rsid w:val="00D41BB5"/>
    <w:rsid w:val="00D535AD"/>
    <w:rsid w:val="00D5611D"/>
    <w:rsid w:val="00D64C21"/>
    <w:rsid w:val="00D744E9"/>
    <w:rsid w:val="00D763BA"/>
    <w:rsid w:val="00D7778E"/>
    <w:rsid w:val="00D82D8B"/>
    <w:rsid w:val="00D82FB9"/>
    <w:rsid w:val="00D83135"/>
    <w:rsid w:val="00D95ACD"/>
    <w:rsid w:val="00DB1D53"/>
    <w:rsid w:val="00DB76D4"/>
    <w:rsid w:val="00DE2E00"/>
    <w:rsid w:val="00E11E4D"/>
    <w:rsid w:val="00E141C7"/>
    <w:rsid w:val="00E25948"/>
    <w:rsid w:val="00E3705B"/>
    <w:rsid w:val="00E44702"/>
    <w:rsid w:val="00E544B6"/>
    <w:rsid w:val="00E574E0"/>
    <w:rsid w:val="00E87604"/>
    <w:rsid w:val="00E928FD"/>
    <w:rsid w:val="00EB1AB3"/>
    <w:rsid w:val="00EB33AE"/>
    <w:rsid w:val="00F126F6"/>
    <w:rsid w:val="00F149E4"/>
    <w:rsid w:val="00F37B25"/>
    <w:rsid w:val="00F37D2D"/>
    <w:rsid w:val="00F45090"/>
    <w:rsid w:val="00F546A9"/>
    <w:rsid w:val="00F6064C"/>
    <w:rsid w:val="00F60716"/>
    <w:rsid w:val="00F66BB8"/>
    <w:rsid w:val="00F84501"/>
    <w:rsid w:val="00F94177"/>
    <w:rsid w:val="00FA1A95"/>
    <w:rsid w:val="00FB7A7F"/>
    <w:rsid w:val="00FD34C9"/>
    <w:rsid w:val="00FD5DB0"/>
    <w:rsid w:val="00FE5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BC19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C4274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C25A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E8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25A4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9C25A4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3F56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F56B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F56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F56BD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95E84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5829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B426E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5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5C1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6A7505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</Words>
  <Characters>1437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tuchexp</dc:creator>
  <cp:lastModifiedBy>Microsoft Office User</cp:lastModifiedBy>
  <cp:revision>3</cp:revision>
  <dcterms:created xsi:type="dcterms:W3CDTF">2018-03-23T15:14:00Z</dcterms:created>
  <dcterms:modified xsi:type="dcterms:W3CDTF">2018-03-23T15:14:00Z</dcterms:modified>
</cp:coreProperties>
</file>